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4C62F" w14:textId="77777777" w:rsidR="00F52B6F" w:rsidRPr="00593D81" w:rsidRDefault="00F52B6F" w:rsidP="00DA1409">
      <w:pPr>
        <w:spacing w:before="480"/>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4672FA2D" w14:textId="77777777" w:rsidR="00F74D2C" w:rsidRDefault="00F74D2C" w:rsidP="00DA1409">
      <w:pPr>
        <w:shd w:val="clear" w:color="auto" w:fill="FFFFFF"/>
        <w:rPr>
          <w:rFonts w:ascii="Crimson" w:eastAsia="Times New Roman" w:hAnsi="Crimson" w:cstheme="majorHAnsi"/>
          <w:b/>
          <w:bCs/>
          <w:iCs/>
          <w:color w:val="000000"/>
          <w:sz w:val="22"/>
          <w:szCs w:val="20"/>
        </w:rPr>
      </w:pPr>
    </w:p>
    <w:p w14:paraId="5DA50210" w14:textId="6F55B7A4"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t>Equity Considerations</w:t>
      </w:r>
    </w:p>
    <w:p w14:paraId="45C0F951" w14:textId="15AA7BCB" w:rsidR="00EE3D9B"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w:t>
      </w:r>
      <w:proofErr w:type="gramStart"/>
      <w:r w:rsidRPr="00593D81">
        <w:rPr>
          <w:rFonts w:ascii="Source Sans Pro" w:eastAsia="Times New Roman" w:hAnsi="Source Sans Pro" w:cstheme="majorHAnsi"/>
          <w:color w:val="000000"/>
          <w:sz w:val="22"/>
          <w:szCs w:val="20"/>
        </w:rPr>
        <w:t>college and choose</w:t>
      </w:r>
      <w:proofErr w:type="gramEnd"/>
      <w:r w:rsidRPr="00593D81">
        <w:rPr>
          <w:rFonts w:ascii="Source Sans Pro" w:eastAsia="Times New Roman" w:hAnsi="Source Sans Pro" w:cstheme="majorHAnsi"/>
          <w:color w:val="000000"/>
          <w:sz w:val="22"/>
          <w:szCs w:val="20"/>
        </w:rPr>
        <w:t xml:space="preserv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85BDC02" w14:textId="66BF8122" w:rsidR="00F74D2C" w:rsidRDefault="00F74D2C" w:rsidP="00DA1409">
      <w:pPr>
        <w:shd w:val="clear" w:color="auto" w:fill="FFFFFF"/>
        <w:spacing w:before="240"/>
        <w:jc w:val="both"/>
        <w:rPr>
          <w:rFonts w:ascii="Source Sans Pro" w:eastAsia="Times New Roman" w:hAnsi="Source Sans Pro" w:cstheme="majorHAnsi"/>
          <w:color w:val="000000"/>
          <w:sz w:val="22"/>
          <w:szCs w:val="20"/>
        </w:rPr>
      </w:pPr>
    </w:p>
    <w:p w14:paraId="5BC9D7A8" w14:textId="24986B31" w:rsidR="00F74D2C" w:rsidRDefault="00F74D2C">
      <w:pPr>
        <w:rPr>
          <w:rFonts w:ascii="Source Sans Pro" w:eastAsia="Times New Roman" w:hAnsi="Source Sans Pro" w:cstheme="majorHAnsi"/>
          <w:color w:val="000000"/>
          <w:sz w:val="22"/>
          <w:szCs w:val="20"/>
        </w:rPr>
      </w:pPr>
      <w:r>
        <w:rPr>
          <w:rFonts w:ascii="Source Sans Pro" w:eastAsia="Times New Roman" w:hAnsi="Source Sans Pro" w:cstheme="majorHAnsi"/>
          <w:color w:val="000000"/>
          <w:sz w:val="22"/>
          <w:szCs w:val="20"/>
        </w:rPr>
        <w:br w:type="page"/>
      </w:r>
    </w:p>
    <w:tbl>
      <w:tblPr>
        <w:tblStyle w:val="TableGrid"/>
        <w:tblpPr w:leftFromText="180" w:rightFromText="180" w:horzAnchor="margin" w:tblpY="-200"/>
        <w:tblW w:w="14935" w:type="dxa"/>
        <w:tblLayout w:type="fixed"/>
        <w:tblCellMar>
          <w:left w:w="115" w:type="dxa"/>
          <w:right w:w="115" w:type="dxa"/>
        </w:tblCellMar>
        <w:tblLook w:val="04A0" w:firstRow="1" w:lastRow="0" w:firstColumn="1" w:lastColumn="0" w:noHBand="0" w:noVBand="1"/>
      </w:tblPr>
      <w:tblGrid>
        <w:gridCol w:w="14935"/>
      </w:tblGrid>
      <w:tr w:rsidR="00F74D2C" w:rsidRPr="0026183E" w14:paraId="60242DF9" w14:textId="77777777" w:rsidTr="0035152D">
        <w:trPr>
          <w:trHeight w:val="609"/>
          <w:tblHeader/>
        </w:trPr>
        <w:tc>
          <w:tcPr>
            <w:tcW w:w="14935" w:type="dxa"/>
            <w:shd w:val="clear" w:color="auto" w:fill="B8CCE4" w:themeFill="accent1" w:themeFillTint="66"/>
            <w:vAlign w:val="center"/>
          </w:tcPr>
          <w:p w14:paraId="391E72BA" w14:textId="77777777" w:rsidR="00F74D2C" w:rsidRPr="0026183E" w:rsidRDefault="00F74D2C" w:rsidP="0035152D">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r>
      <w:tr w:rsidR="00F74D2C" w:rsidRPr="00593D81" w14:paraId="06B7B734" w14:textId="77777777" w:rsidTr="0035152D">
        <w:trPr>
          <w:trHeight w:val="720"/>
        </w:trPr>
        <w:tc>
          <w:tcPr>
            <w:tcW w:w="14935" w:type="dxa"/>
            <w:tcMar>
              <w:top w:w="29" w:type="dxa"/>
              <w:bottom w:w="29" w:type="dxa"/>
            </w:tcMar>
          </w:tcPr>
          <w:p w14:paraId="0DE55982" w14:textId="281F0233" w:rsidR="00F74D2C" w:rsidRDefault="00F74D2C" w:rsidP="00F74D2C">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r w:rsidR="009466E7">
              <w:rPr>
                <w:rFonts w:ascii="Source Sans Pro" w:hAnsi="Source Sans Pro" w:cstheme="majorHAnsi"/>
                <w:b/>
                <w:sz w:val="20"/>
                <w:szCs w:val="20"/>
              </w:rPr>
              <w:t xml:space="preserve">CLARIFY THE PATH  - </w:t>
            </w:r>
            <w:r>
              <w:rPr>
                <w:rFonts w:ascii="Source Sans Pro" w:hAnsi="Source Sans Pro" w:cstheme="majorHAnsi"/>
                <w:b/>
                <w:sz w:val="20"/>
                <w:szCs w:val="20"/>
              </w:rPr>
              <w:t>MAPPING PATHWAYS TO STUDENT END GOALS</w:t>
            </w:r>
          </w:p>
          <w:p w14:paraId="68C4B34A" w14:textId="77777777" w:rsidR="00F74D2C" w:rsidRPr="00391113" w:rsidRDefault="00F74D2C" w:rsidP="00F74D2C">
            <w:pPr>
              <w:rPr>
                <w:rFonts w:ascii="Source Sans Pro" w:hAnsi="Source Sans Pro" w:cstheme="majorHAnsi"/>
                <w:b/>
                <w:sz w:val="20"/>
                <w:szCs w:val="20"/>
              </w:rPr>
            </w:pPr>
          </w:p>
          <w:p w14:paraId="32A77AB6" w14:textId="77777777" w:rsidR="00F74D2C" w:rsidRPr="0026183E" w:rsidRDefault="00F74D2C" w:rsidP="00F74D2C">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576EC077" w14:textId="77777777" w:rsidR="00F74D2C" w:rsidRDefault="00F74D2C" w:rsidP="00F74D2C">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 is equitable for students who have been historically underrepresented and/or underserved in higher education (e.g., racial/ethnic minority students, lower-income students, first-generation students, students with disabilities, indigenous students, formerly incarcerated students, veterans, undocumented students, etc.)?</w:t>
            </w:r>
          </w:p>
          <w:p w14:paraId="48B4746B" w14:textId="77777777" w:rsidR="00B754D6" w:rsidRDefault="00F74D2C" w:rsidP="00F74D2C">
            <w:pPr>
              <w:pStyle w:val="ListParagraph"/>
              <w:numPr>
                <w:ilvl w:val="0"/>
                <w:numId w:val="16"/>
              </w:numPr>
              <w:rPr>
                <w:rFonts w:ascii="Source Sans Pro" w:hAnsi="Source Sans Pro" w:cstheme="majorHAnsi"/>
                <w:sz w:val="20"/>
                <w:szCs w:val="20"/>
              </w:rPr>
            </w:pPr>
            <w:r w:rsidRPr="00F74D2C">
              <w:rPr>
                <w:rFonts w:ascii="Source Sans Pro" w:hAnsi="Source Sans Pro" w:cstheme="majorHAnsi"/>
                <w:sz w:val="20"/>
                <w:szCs w:val="20"/>
              </w:rPr>
              <w:t xml:space="preserve">How are financial costs, potential debt, and economic benefits of program completion (including paths to program-relevant regional employment, projected earnings, and transfer outcomes) made clear for prospective students? </w:t>
            </w:r>
          </w:p>
          <w:p w14:paraId="03CDBC26" w14:textId="6AEAB1D0" w:rsidR="00F74D2C" w:rsidRPr="00F74D2C" w:rsidRDefault="00F74D2C" w:rsidP="00F74D2C">
            <w:pPr>
              <w:pStyle w:val="ListParagraph"/>
              <w:numPr>
                <w:ilvl w:val="0"/>
                <w:numId w:val="16"/>
              </w:numPr>
              <w:rPr>
                <w:rFonts w:ascii="Source Sans Pro" w:hAnsi="Source Sans Pro" w:cstheme="majorHAnsi"/>
                <w:sz w:val="20"/>
                <w:szCs w:val="20"/>
              </w:rPr>
            </w:pPr>
            <w:r w:rsidRPr="00F74D2C">
              <w:rPr>
                <w:rFonts w:ascii="Source Sans Pro" w:hAnsi="Source Sans Pro" w:cstheme="majorHAnsi"/>
                <w:sz w:val="20"/>
                <w:szCs w:val="20"/>
              </w:rPr>
              <w:t>Do program websites clarify differences in earnings potential between related certificates and degrees and across levels of educational attainment?</w:t>
            </w:r>
          </w:p>
        </w:tc>
      </w:tr>
      <w:tr w:rsidR="00F74D2C" w:rsidRPr="00593D81" w14:paraId="5F1F213D" w14:textId="77777777" w:rsidTr="0035152D">
        <w:trPr>
          <w:trHeight w:val="720"/>
        </w:trPr>
        <w:tc>
          <w:tcPr>
            <w:tcW w:w="14935" w:type="dxa"/>
            <w:tcMar>
              <w:top w:w="29" w:type="dxa"/>
              <w:bottom w:w="29" w:type="dxa"/>
            </w:tcMar>
          </w:tcPr>
          <w:p w14:paraId="357831E6" w14:textId="77777777" w:rsidR="00F74D2C" w:rsidRPr="00C40035" w:rsidRDefault="00F74D2C" w:rsidP="0035152D">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p>
        </w:tc>
      </w:tr>
      <w:tr w:rsidR="00F74D2C" w:rsidRPr="00593D81" w14:paraId="0382B306" w14:textId="77777777" w:rsidTr="0035152D">
        <w:trPr>
          <w:trHeight w:val="720"/>
        </w:trPr>
        <w:tc>
          <w:tcPr>
            <w:tcW w:w="14935" w:type="dxa"/>
            <w:shd w:val="clear" w:color="auto" w:fill="F2F2F2" w:themeFill="background1" w:themeFillShade="F2"/>
            <w:tcMar>
              <w:top w:w="29" w:type="dxa"/>
              <w:bottom w:w="29" w:type="dxa"/>
            </w:tcMar>
          </w:tcPr>
          <w:p w14:paraId="484B1573" w14:textId="77777777" w:rsidR="00F74D2C" w:rsidRPr="00593D81" w:rsidRDefault="00F74D2C" w:rsidP="0035152D">
            <w:pPr>
              <w:pStyle w:val="Tableindent"/>
              <w:rPr>
                <w:rFonts w:ascii="Source Sans Pro" w:hAnsi="Source Sans Pro" w:cs="Arial"/>
                <w:sz w:val="22"/>
                <w:szCs w:val="22"/>
              </w:rPr>
            </w:pPr>
            <w:r w:rsidRPr="00593D81">
              <w:rPr>
                <w:rFonts w:ascii="Source Sans Pro" w:hAnsi="Source Sans Pro" w:cs="Arial"/>
                <w:sz w:val="22"/>
                <w:szCs w:val="22"/>
              </w:rPr>
              <w:t xml:space="preserve">Every program </w:t>
            </w:r>
            <w:proofErr w:type="gramStart"/>
            <w:r w:rsidRPr="00593D81">
              <w:rPr>
                <w:rFonts w:ascii="Source Sans Pro" w:hAnsi="Source Sans Pro" w:cs="Arial"/>
                <w:sz w:val="22"/>
                <w:szCs w:val="22"/>
              </w:rPr>
              <w:t>is well designed</w:t>
            </w:r>
            <w:proofErr w:type="gramEnd"/>
            <w:r w:rsidRPr="00593D81">
              <w:rPr>
                <w:rFonts w:ascii="Source Sans Pro" w:hAnsi="Source Sans Pro" w:cs="Arial"/>
                <w:sz w:val="22"/>
                <w:szCs w:val="22"/>
              </w:rPr>
              <w:t xml:space="preserve"> to guide and prepare students to enter employment and further education in fields of importance to the college’s service area.</w:t>
            </w:r>
          </w:p>
        </w:tc>
      </w:tr>
      <w:tr w:rsidR="00F74D2C" w:rsidRPr="00593D81" w14:paraId="40F6BA2D" w14:textId="77777777" w:rsidTr="0035152D">
        <w:trPr>
          <w:trHeight w:val="720"/>
        </w:trPr>
        <w:tc>
          <w:tcPr>
            <w:tcW w:w="14935" w:type="dxa"/>
            <w:tcMar>
              <w:top w:w="29" w:type="dxa"/>
              <w:bottom w:w="29" w:type="dxa"/>
            </w:tcMar>
          </w:tcPr>
          <w:p w14:paraId="481AA347" w14:textId="77777777" w:rsidR="00F74D2C" w:rsidRPr="00593D81" w:rsidRDefault="00F74D2C" w:rsidP="0035152D">
            <w:pPr>
              <w:pStyle w:val="Tableindent"/>
              <w:rPr>
                <w:rFonts w:ascii="Source Sans Pro" w:hAnsi="Source Sans Pro" w:cs="Arial"/>
                <w:sz w:val="22"/>
                <w:szCs w:val="22"/>
              </w:rPr>
            </w:pPr>
            <w:r w:rsidRPr="00593D81">
              <w:rPr>
                <w:rFonts w:ascii="Source Sans Pro" w:hAnsi="Source Sans Pro" w:cs="Arial"/>
                <w:sz w:val="22"/>
                <w:szCs w:val="22"/>
              </w:rPr>
              <w:t xml:space="preserve">Detailed information </w:t>
            </w:r>
            <w:proofErr w:type="gramStart"/>
            <w:r w:rsidRPr="00593D81">
              <w:rPr>
                <w:rFonts w:ascii="Source Sans Pro" w:hAnsi="Source Sans Pro" w:cs="Arial"/>
                <w:sz w:val="22"/>
                <w:szCs w:val="22"/>
              </w:rPr>
              <w:t>is provided</w:t>
            </w:r>
            <w:proofErr w:type="gramEnd"/>
            <w:r w:rsidRPr="00593D81">
              <w:rPr>
                <w:rFonts w:ascii="Source Sans Pro" w:hAnsi="Source Sans Pro" w:cs="Arial"/>
                <w:sz w:val="22"/>
                <w:szCs w:val="22"/>
              </w:rPr>
              <w:t xml:space="preserve"> on the college’s website on the employment and further education opportunities targeted by each program.</w:t>
            </w:r>
          </w:p>
        </w:tc>
      </w:tr>
      <w:tr w:rsidR="00F74D2C" w:rsidRPr="00593D81" w14:paraId="4A1C95FA" w14:textId="77777777" w:rsidTr="0035152D">
        <w:trPr>
          <w:trHeight w:val="720"/>
        </w:trPr>
        <w:tc>
          <w:tcPr>
            <w:tcW w:w="14935" w:type="dxa"/>
            <w:shd w:val="clear" w:color="auto" w:fill="F2F2F2" w:themeFill="background1" w:themeFillShade="F2"/>
            <w:tcMar>
              <w:top w:w="29" w:type="dxa"/>
              <w:bottom w:w="29" w:type="dxa"/>
            </w:tcMar>
          </w:tcPr>
          <w:p w14:paraId="545132F4" w14:textId="77777777" w:rsidR="00F74D2C" w:rsidRPr="00593D81" w:rsidRDefault="00F74D2C" w:rsidP="0035152D">
            <w:pPr>
              <w:pStyle w:val="Tableindent"/>
              <w:rPr>
                <w:rFonts w:ascii="Source Sans Pro" w:hAnsi="Source Sans Pro" w:cs="Arial"/>
                <w:sz w:val="22"/>
                <w:szCs w:val="22"/>
              </w:rPr>
            </w:pPr>
            <w:r w:rsidRPr="00593D81">
              <w:rPr>
                <w:rFonts w:ascii="Source Sans Pro" w:hAnsi="Source Sans Pro" w:cs="Arial"/>
                <w:sz w:val="22"/>
                <w:szCs w:val="22"/>
              </w:rPr>
              <w:t xml:space="preserve">Programs </w:t>
            </w:r>
            <w:proofErr w:type="gramStart"/>
            <w:r w:rsidRPr="00593D81">
              <w:rPr>
                <w:rFonts w:ascii="Source Sans Pro" w:hAnsi="Source Sans Pro" w:cs="Arial"/>
                <w:sz w:val="22"/>
                <w:szCs w:val="22"/>
              </w:rPr>
              <w:t>are clearly mapped out</w:t>
            </w:r>
            <w:proofErr w:type="gramEnd"/>
            <w:r w:rsidRPr="00593D81">
              <w:rPr>
                <w:rFonts w:ascii="Source Sans Pro" w:hAnsi="Source Sans Pro" w:cs="Arial"/>
                <w:sz w:val="22"/>
                <w:szCs w:val="22"/>
              </w:rPr>
              <w:t xml:space="preserve"> for students. Students know which courses they should take and in what sequence. Courses critical for success in each program and other key progress milestones </w:t>
            </w:r>
            <w:proofErr w:type="gramStart"/>
            <w:r w:rsidRPr="00593D81">
              <w:rPr>
                <w:rFonts w:ascii="Source Sans Pro" w:hAnsi="Source Sans Pro" w:cs="Arial"/>
                <w:sz w:val="22"/>
                <w:szCs w:val="22"/>
              </w:rPr>
              <w:t>are clearly identified</w:t>
            </w:r>
            <w:proofErr w:type="gramEnd"/>
            <w:r w:rsidRPr="00593D81">
              <w:rPr>
                <w:rFonts w:ascii="Source Sans Pro" w:hAnsi="Source Sans Pro" w:cs="Arial"/>
                <w:sz w:val="22"/>
                <w:szCs w:val="22"/>
              </w:rPr>
              <w:t>. All this information is easily accessible on the college’s website.</w:t>
            </w:r>
          </w:p>
        </w:tc>
      </w:tr>
      <w:tr w:rsidR="00F74D2C" w:rsidRPr="00593D81" w14:paraId="6C293642" w14:textId="77777777" w:rsidTr="0035152D">
        <w:trPr>
          <w:trHeight w:val="720"/>
        </w:trPr>
        <w:tc>
          <w:tcPr>
            <w:tcW w:w="14935" w:type="dxa"/>
            <w:tcMar>
              <w:top w:w="29" w:type="dxa"/>
              <w:bottom w:w="29" w:type="dxa"/>
            </w:tcMar>
          </w:tcPr>
          <w:p w14:paraId="45B281C5" w14:textId="77777777" w:rsidR="00F74D2C" w:rsidRPr="00593D81" w:rsidRDefault="00F74D2C" w:rsidP="0035152D">
            <w:pPr>
              <w:pStyle w:val="Tableindent"/>
              <w:rPr>
                <w:rFonts w:ascii="Source Sans Pro" w:hAnsi="Source Sans Pro" w:cs="Arial"/>
                <w:sz w:val="22"/>
                <w:szCs w:val="22"/>
              </w:rPr>
            </w:pPr>
            <w:r w:rsidRPr="00593D81">
              <w:rPr>
                <w:rFonts w:ascii="Source Sans Pro" w:hAnsi="Source Sans Pro" w:cs="Arial"/>
                <w:sz w:val="22"/>
                <w:szCs w:val="22"/>
              </w:rPr>
              <w:t xml:space="preserve">Required math courses </w:t>
            </w:r>
            <w:proofErr w:type="gramStart"/>
            <w:r w:rsidRPr="00593D81">
              <w:rPr>
                <w:rFonts w:ascii="Source Sans Pro" w:hAnsi="Source Sans Pro" w:cs="Arial"/>
                <w:sz w:val="22"/>
                <w:szCs w:val="22"/>
              </w:rPr>
              <w:t>are appropriately aligned</w:t>
            </w:r>
            <w:proofErr w:type="gramEnd"/>
            <w:r w:rsidRPr="00593D81">
              <w:rPr>
                <w:rFonts w:ascii="Source Sans Pro" w:hAnsi="Source Sans Pro" w:cs="Arial"/>
                <w:sz w:val="22"/>
                <w:szCs w:val="22"/>
              </w:rPr>
              <w:t xml:space="preserve"> wit</w:t>
            </w:r>
            <w:r>
              <w:rPr>
                <w:rFonts w:ascii="Source Sans Pro" w:hAnsi="Source Sans Pro" w:cs="Arial"/>
                <w:sz w:val="22"/>
                <w:szCs w:val="22"/>
              </w:rPr>
              <w:t>h the student’s field of study.</w:t>
            </w:r>
          </w:p>
        </w:tc>
      </w:tr>
    </w:tbl>
    <w:p w14:paraId="0654ECAE" w14:textId="77777777" w:rsidR="00F74D2C" w:rsidRPr="00593D81" w:rsidRDefault="00F74D2C" w:rsidP="00DA1409">
      <w:pPr>
        <w:shd w:val="clear" w:color="auto" w:fill="FFFFFF"/>
        <w:spacing w:before="240"/>
        <w:jc w:val="both"/>
        <w:rPr>
          <w:rFonts w:ascii="Source Sans Pro" w:eastAsia="Times New Roman" w:hAnsi="Source Sans Pro" w:cstheme="majorHAnsi"/>
          <w:color w:val="000000"/>
          <w:sz w:val="22"/>
          <w:szCs w:val="20"/>
        </w:rPr>
      </w:pPr>
    </w:p>
    <w:p w14:paraId="433A34A7" w14:textId="6881DB57" w:rsidR="007247A4" w:rsidRDefault="007247A4" w:rsidP="00DA1409">
      <w:pPr>
        <w:spacing w:before="240"/>
        <w:rPr>
          <w:rFonts w:ascii="Source Sans Pro" w:hAnsi="Source Sans Pro" w:cstheme="majorHAnsi"/>
          <w:sz w:val="22"/>
          <w:szCs w:val="22"/>
        </w:rPr>
      </w:pPr>
    </w:p>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pPr w:leftFromText="180" w:rightFromText="180" w:horzAnchor="page" w:tblpX="1171" w:tblpY="-210"/>
        <w:tblW w:w="13765" w:type="dxa"/>
        <w:tblLayout w:type="fixed"/>
        <w:tblCellMar>
          <w:left w:w="115" w:type="dxa"/>
          <w:right w:w="115" w:type="dxa"/>
        </w:tblCellMar>
        <w:tblLook w:val="04A0" w:firstRow="1" w:lastRow="0" w:firstColumn="1" w:lastColumn="0" w:noHBand="0" w:noVBand="1"/>
      </w:tblPr>
      <w:tblGrid>
        <w:gridCol w:w="13765"/>
      </w:tblGrid>
      <w:tr w:rsidR="00CA5BCF" w:rsidRPr="00593D81" w14:paraId="778AF869" w14:textId="11A44DED" w:rsidTr="00CA5BCF">
        <w:trPr>
          <w:trHeight w:val="611"/>
          <w:tblHeader/>
        </w:trPr>
        <w:tc>
          <w:tcPr>
            <w:tcW w:w="13765" w:type="dxa"/>
            <w:shd w:val="clear" w:color="auto" w:fill="B8CCE4" w:themeFill="accent1" w:themeFillTint="66"/>
            <w:vAlign w:val="center"/>
          </w:tcPr>
          <w:p w14:paraId="4EFB15AF" w14:textId="77777777" w:rsidR="00CA5BCF" w:rsidRPr="007247A4" w:rsidRDefault="00CA5BCF" w:rsidP="00CA5BCF">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r>
      <w:tr w:rsidR="009A6917" w:rsidRPr="00593D81" w14:paraId="00833BD1" w14:textId="77777777" w:rsidTr="00CA5BCF">
        <w:tc>
          <w:tcPr>
            <w:tcW w:w="13765" w:type="dxa"/>
            <w:tcBorders>
              <w:bottom w:val="single" w:sz="4" w:space="0" w:color="auto"/>
            </w:tcBorders>
            <w:tcMar>
              <w:top w:w="29" w:type="dxa"/>
              <w:bottom w:w="29" w:type="dxa"/>
            </w:tcMar>
          </w:tcPr>
          <w:p w14:paraId="05B58CCA" w14:textId="5C8CBB25" w:rsidR="009A6917" w:rsidRPr="00593D81" w:rsidRDefault="009A6917" w:rsidP="009A6917">
            <w:pPr>
              <w:pStyle w:val="Table"/>
              <w:numPr>
                <w:ilvl w:val="0"/>
                <w:numId w:val="0"/>
              </w:numPr>
              <w:ind w:left="274"/>
              <w:rPr>
                <w:rFonts w:ascii="Source Sans Pro" w:hAnsi="Source Sans Pro" w:cs="Arial"/>
                <w:sz w:val="22"/>
                <w:szCs w:val="22"/>
              </w:rPr>
            </w:pPr>
            <w:r>
              <w:rPr>
                <w:rFonts w:ascii="Source Sans Pro" w:hAnsi="Source Sans Pro" w:cs="Arial"/>
                <w:b w:val="0"/>
                <w:sz w:val="20"/>
                <w:szCs w:val="20"/>
              </w:rPr>
              <w:t xml:space="preserve">Equity Considerations in Area 2:  </w:t>
            </w:r>
            <w:r w:rsidRPr="00593D81">
              <w:rPr>
                <w:rFonts w:ascii="Source Sans Pro" w:hAnsi="Source Sans Pro" w:cs="Arial"/>
                <w:sz w:val="22"/>
                <w:szCs w:val="22"/>
              </w:rPr>
              <w:t xml:space="preserve"> HELPING STUDENTS Choose and ENTER A program PATHWAY </w:t>
            </w:r>
          </w:p>
          <w:p w14:paraId="25D8BD48" w14:textId="46DFE014" w:rsidR="009A6917" w:rsidRPr="007247A4" w:rsidRDefault="009A6917" w:rsidP="009A6917">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historically underrepresented and high needs students </w:t>
            </w:r>
            <w:proofErr w:type="gramStart"/>
            <w:r w:rsidRPr="007247A4">
              <w:rPr>
                <w:rFonts w:ascii="Source Sans Pro" w:hAnsi="Source Sans Pro" w:cs="Arial"/>
                <w:sz w:val="20"/>
                <w:szCs w:val="20"/>
              </w:rPr>
              <w:t>are disproportionately enrolled</w:t>
            </w:r>
            <w:proofErr w:type="gramEnd"/>
            <w:r w:rsidRPr="007247A4">
              <w:rPr>
                <w:rFonts w:ascii="Source Sans Pro" w:hAnsi="Source Sans Pro" w:cs="Arial"/>
                <w:sz w:val="20"/>
                <w:szCs w:val="20"/>
              </w:rPr>
              <w:t xml:space="preserve"> in programs that lead to lower remuneration careers? Has the college considered how it can help underrepresented students raise their educational and career expectations while at the same time meeting their </w:t>
            </w:r>
            <w:proofErr w:type="gramStart"/>
            <w:r w:rsidRPr="007247A4">
              <w:rPr>
                <w:rFonts w:ascii="Source Sans Pro" w:hAnsi="Source Sans Pro" w:cs="Arial"/>
                <w:sz w:val="20"/>
                <w:szCs w:val="20"/>
              </w:rPr>
              <w:t>more immediate</w:t>
            </w:r>
            <w:proofErr w:type="gramEnd"/>
            <w:r w:rsidRPr="007247A4">
              <w:rPr>
                <w:rFonts w:ascii="Source Sans Pro" w:hAnsi="Source Sans Pro" w:cs="Arial"/>
                <w:sz w:val="20"/>
                <w:szCs w:val="20"/>
              </w:rPr>
              <w:t xml:space="preserve"> economic needs?</w:t>
            </w:r>
          </w:p>
          <w:p w14:paraId="06E2310D" w14:textId="77777777" w:rsidR="009A6917" w:rsidRPr="009A6917" w:rsidRDefault="009A6917" w:rsidP="009A6917">
            <w:pPr>
              <w:pStyle w:val="ListParagraph"/>
              <w:numPr>
                <w:ilvl w:val="0"/>
                <w:numId w:val="11"/>
              </w:numPr>
              <w:ind w:left="600"/>
              <w:rPr>
                <w:rFonts w:ascii="Source Sans Pro" w:hAnsi="Source Sans Pro" w:cs="Arial"/>
                <w:sz w:val="20"/>
                <w:szCs w:val="20"/>
              </w:rPr>
            </w:pPr>
            <w:r w:rsidRPr="007247A4">
              <w:rPr>
                <w:rFonts w:ascii="Source Sans Pro" w:hAnsi="Source Sans Pro" w:cs="Arial"/>
                <w:sz w:val="20"/>
                <w:szCs w:val="20"/>
              </w:rPr>
              <w:t>For critical program courses, does the college disaggregate enrollment, pass rate, and subsequent success data by student characteristics? What strategies has the college used to improve overall student success in these courses?</w:t>
            </w:r>
          </w:p>
          <w:p w14:paraId="7818528E" w14:textId="77777777" w:rsidR="009A6917" w:rsidRPr="009A6917" w:rsidRDefault="009A6917" w:rsidP="009A6917">
            <w:pPr>
              <w:pStyle w:val="ListParagraph"/>
              <w:numPr>
                <w:ilvl w:val="0"/>
                <w:numId w:val="11"/>
              </w:numPr>
              <w:ind w:left="600"/>
              <w:rPr>
                <w:rFonts w:ascii="Source Sans Pro" w:hAnsi="Source Sans Pro" w:cs="Arial"/>
                <w:sz w:val="22"/>
                <w:szCs w:val="22"/>
              </w:rPr>
            </w:pPr>
            <w:r w:rsidRPr="007247A4">
              <w:rPr>
                <w:rFonts w:ascii="Source Sans Pro" w:hAnsi="Source Sans Pro" w:cs="Arial"/>
                <w:sz w:val="20"/>
                <w:szCs w:val="20"/>
              </w:rPr>
              <w:t xml:space="preserve">Does the college proactively </w:t>
            </w:r>
            <w:proofErr w:type="gramStart"/>
            <w:r w:rsidRPr="007247A4">
              <w:rPr>
                <w:rFonts w:ascii="Source Sans Pro" w:hAnsi="Source Sans Pro" w:cs="Arial"/>
                <w:sz w:val="20"/>
                <w:szCs w:val="20"/>
              </w:rPr>
              <w:t>partner</w:t>
            </w:r>
            <w:proofErr w:type="gramEnd"/>
            <w:r w:rsidRPr="007247A4">
              <w:rPr>
                <w:rFonts w:ascii="Source Sans Pro" w:hAnsi="Source Sans Pro" w:cs="Arial"/>
                <w:sz w:val="20"/>
                <w:szCs w:val="20"/>
              </w:rPr>
              <w:t xml:space="preserve"> with feeder high schools that serve predominantly underrepresented and high needs students to help students explore academic and career interests and develop viable plans for college? </w:t>
            </w:r>
          </w:p>
          <w:p w14:paraId="17349CF0" w14:textId="77777777" w:rsidR="009A6917" w:rsidRPr="009A6917" w:rsidRDefault="009A6917" w:rsidP="009A6917">
            <w:pPr>
              <w:pStyle w:val="ListParagraph"/>
              <w:numPr>
                <w:ilvl w:val="0"/>
                <w:numId w:val="11"/>
              </w:numPr>
              <w:ind w:left="600"/>
              <w:rPr>
                <w:rFonts w:ascii="Source Sans Pro" w:hAnsi="Source Sans Pro" w:cs="Arial"/>
                <w:sz w:val="22"/>
                <w:szCs w:val="22"/>
              </w:rPr>
            </w:pPr>
            <w:proofErr w:type="gramStart"/>
            <w:r w:rsidRPr="007247A4">
              <w:rPr>
                <w:rFonts w:ascii="Source Sans Pro" w:hAnsi="Source Sans Pro" w:cs="Arial"/>
                <w:sz w:val="20"/>
                <w:szCs w:val="20"/>
              </w:rPr>
              <w:t>Are dual enrollment opportunities made</w:t>
            </w:r>
            <w:proofErr w:type="gramEnd"/>
            <w:r w:rsidRPr="007247A4">
              <w:rPr>
                <w:rFonts w:ascii="Source Sans Pro" w:hAnsi="Source Sans Pro" w:cs="Arial"/>
                <w:sz w:val="20"/>
                <w:szCs w:val="20"/>
              </w:rPr>
              <w:t xml:space="preserve"> available to high school students who are deemed “not yet college ready”? </w:t>
            </w:r>
          </w:p>
          <w:p w14:paraId="18834F3B" w14:textId="017F999C" w:rsidR="009A6917" w:rsidRPr="00593D81" w:rsidRDefault="009A6917" w:rsidP="009A6917">
            <w:pPr>
              <w:pStyle w:val="ListParagraph"/>
              <w:numPr>
                <w:ilvl w:val="0"/>
                <w:numId w:val="11"/>
              </w:numPr>
              <w:ind w:left="600"/>
              <w:rPr>
                <w:rFonts w:ascii="Source Sans Pro" w:hAnsi="Source Sans Pro" w:cs="Arial"/>
                <w:sz w:val="22"/>
                <w:szCs w:val="22"/>
              </w:rPr>
            </w:pPr>
            <w:r w:rsidRPr="007247A4">
              <w:rPr>
                <w:rFonts w:ascii="Source Sans Pro" w:hAnsi="Source Sans Pro" w:cs="Arial"/>
                <w:sz w:val="20"/>
                <w:szCs w:val="20"/>
              </w:rPr>
              <w:t>Is the college building bridges to high-opportunity college programs for students in adult basic skills programs?</w:t>
            </w:r>
          </w:p>
        </w:tc>
      </w:tr>
      <w:tr w:rsidR="00CA5BCF" w:rsidRPr="00593D81" w14:paraId="042EA92C" w14:textId="3DD84701" w:rsidTr="00CA5BCF">
        <w:tc>
          <w:tcPr>
            <w:tcW w:w="13765" w:type="dxa"/>
            <w:tcBorders>
              <w:bottom w:val="single" w:sz="4" w:space="0" w:color="auto"/>
            </w:tcBorders>
            <w:tcMar>
              <w:top w:w="29" w:type="dxa"/>
              <w:bottom w:w="29" w:type="dxa"/>
            </w:tcMar>
          </w:tcPr>
          <w:p w14:paraId="7BC98A60" w14:textId="02834B4B" w:rsidR="00CA5BCF" w:rsidRPr="00593D81" w:rsidRDefault="00CA5BCF" w:rsidP="00CA5BCF">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 xml:space="preserve">Every new student </w:t>
            </w:r>
            <w:proofErr w:type="gramStart"/>
            <w:r w:rsidRPr="00593D81">
              <w:rPr>
                <w:rFonts w:ascii="Source Sans Pro" w:hAnsi="Source Sans Pro" w:cs="Arial"/>
                <w:sz w:val="22"/>
                <w:szCs w:val="22"/>
              </w:rPr>
              <w:t>is helped</w:t>
            </w:r>
            <w:proofErr w:type="gramEnd"/>
            <w:r w:rsidRPr="00593D81">
              <w:rPr>
                <w:rFonts w:ascii="Source Sans Pro" w:hAnsi="Source Sans Pro" w:cs="Arial"/>
                <w:sz w:val="22"/>
                <w:szCs w:val="22"/>
              </w:rPr>
              <w:t xml:space="preserve"> to explore career/college options, choose a program of study, and develop a full-program plan as soon as possible.</w:t>
            </w:r>
          </w:p>
          <w:p w14:paraId="36D4FE6D" w14:textId="692C1E0E" w:rsidR="00CA5BCF" w:rsidRPr="00593D81" w:rsidRDefault="00CA5BCF" w:rsidP="00CA5BCF">
            <w:pPr>
              <w:pStyle w:val="Tableindent"/>
              <w:numPr>
                <w:ilvl w:val="0"/>
                <w:numId w:val="0"/>
              </w:numPr>
              <w:ind w:left="515"/>
              <w:rPr>
                <w:rFonts w:ascii="Source Sans Pro" w:hAnsi="Source Sans Pro" w:cs="Arial"/>
                <w:sz w:val="22"/>
                <w:szCs w:val="22"/>
              </w:rPr>
            </w:pPr>
          </w:p>
        </w:tc>
      </w:tr>
      <w:tr w:rsidR="00CA5BCF" w:rsidRPr="00593D81" w14:paraId="7095873D" w14:textId="129509B8" w:rsidTr="00CA5BCF">
        <w:tc>
          <w:tcPr>
            <w:tcW w:w="13765" w:type="dxa"/>
            <w:tcBorders>
              <w:top w:val="single" w:sz="4" w:space="0" w:color="auto"/>
            </w:tcBorders>
            <w:shd w:val="clear" w:color="auto" w:fill="F2F2F2" w:themeFill="background1" w:themeFillShade="F2"/>
            <w:tcMar>
              <w:top w:w="29" w:type="dxa"/>
              <w:bottom w:w="29" w:type="dxa"/>
            </w:tcMar>
          </w:tcPr>
          <w:p w14:paraId="0D1CBA0E" w14:textId="3E870E3F" w:rsidR="00CA5BCF" w:rsidRPr="00593D81" w:rsidRDefault="00CA5BCF" w:rsidP="00CA5BCF">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w:t>
            </w:r>
            <w:proofErr w:type="gramStart"/>
            <w:r w:rsidRPr="00593D81">
              <w:rPr>
                <w:rFonts w:ascii="Source Sans Pro" w:hAnsi="Source Sans Pro" w:cs="Arial"/>
                <w:sz w:val="22"/>
                <w:szCs w:val="22"/>
              </w:rPr>
              <w:t>are provided</w:t>
            </w:r>
            <w:proofErr w:type="gramEnd"/>
            <w:r w:rsidRPr="00593D81">
              <w:rPr>
                <w:rFonts w:ascii="Source Sans Pro" w:hAnsi="Source Sans Pro" w:cs="Arial"/>
                <w:sz w:val="22"/>
                <w:szCs w:val="22"/>
              </w:rPr>
              <w:t xml:space="preserve">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r>
      <w:tr w:rsidR="00CA5BCF" w:rsidRPr="00593D81" w14:paraId="280A6231" w14:textId="77777777" w:rsidTr="00CA5BCF">
        <w:tc>
          <w:tcPr>
            <w:tcW w:w="13765" w:type="dxa"/>
            <w:tcBorders>
              <w:top w:val="single" w:sz="4" w:space="0" w:color="auto"/>
            </w:tcBorders>
            <w:tcMar>
              <w:top w:w="29" w:type="dxa"/>
              <w:bottom w:w="29" w:type="dxa"/>
            </w:tcMar>
          </w:tcPr>
          <w:p w14:paraId="3877CC07" w14:textId="5360489C" w:rsidR="00CA5BCF" w:rsidRPr="00593D81" w:rsidRDefault="00CA5BCF" w:rsidP="00CA5BCF">
            <w:pPr>
              <w:pStyle w:val="Tableindent"/>
              <w:rPr>
                <w:rFonts w:ascii="Source Sans Pro" w:hAnsi="Source Sans Pro"/>
                <w:sz w:val="22"/>
                <w:szCs w:val="22"/>
              </w:rPr>
            </w:pPr>
            <w:r w:rsidRPr="00593D81">
              <w:rPr>
                <w:rFonts w:ascii="Source Sans Pro" w:hAnsi="Source Sans Pro"/>
                <w:sz w:val="22"/>
                <w:szCs w:val="22"/>
              </w:rPr>
              <w:t xml:space="preserve">Special supports </w:t>
            </w:r>
            <w:proofErr w:type="gramStart"/>
            <w:r w:rsidRPr="00593D81">
              <w:rPr>
                <w:rFonts w:ascii="Source Sans Pro" w:hAnsi="Source Sans Pro"/>
                <w:sz w:val="22"/>
                <w:szCs w:val="22"/>
              </w:rPr>
              <w:t>are provided</w:t>
            </w:r>
            <w:proofErr w:type="gramEnd"/>
            <w:r w:rsidRPr="00593D81">
              <w:rPr>
                <w:rFonts w:ascii="Source Sans Pro" w:hAnsi="Source Sans Pro"/>
                <w:sz w:val="22"/>
                <w:szCs w:val="22"/>
              </w:rPr>
              <w:t xml:space="preserve">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r>
      <w:tr w:rsidR="00CA5BCF" w:rsidRPr="00593D81" w14:paraId="68D1694C" w14:textId="77777777" w:rsidTr="00CA5BCF">
        <w:tc>
          <w:tcPr>
            <w:tcW w:w="13765" w:type="dxa"/>
            <w:tcBorders>
              <w:top w:val="single" w:sz="4" w:space="0" w:color="auto"/>
            </w:tcBorders>
            <w:shd w:val="clear" w:color="auto" w:fill="F2F2F2" w:themeFill="background1" w:themeFillShade="F2"/>
            <w:tcMar>
              <w:top w:w="29" w:type="dxa"/>
              <w:bottom w:w="29" w:type="dxa"/>
            </w:tcMar>
          </w:tcPr>
          <w:p w14:paraId="048BEC4E" w14:textId="2DC9E146" w:rsidR="00CA5BCF" w:rsidRPr="00593D81" w:rsidRDefault="00CA5BCF" w:rsidP="00CA5BCF">
            <w:pPr>
              <w:pStyle w:val="Tableindent"/>
              <w:rPr>
                <w:rFonts w:ascii="Source Sans Pro" w:hAnsi="Source Sans Pro"/>
                <w:sz w:val="22"/>
                <w:szCs w:val="22"/>
              </w:rPr>
            </w:pPr>
            <w:r w:rsidRPr="00593D81">
              <w:rPr>
                <w:rFonts w:ascii="Source Sans Pro" w:hAnsi="Source Sans Pro"/>
                <w:sz w:val="22"/>
                <w:szCs w:val="22"/>
              </w:rPr>
              <w:t xml:space="preserve">Special supports </w:t>
            </w:r>
            <w:proofErr w:type="gramStart"/>
            <w:r w:rsidRPr="00593D81">
              <w:rPr>
                <w:rFonts w:ascii="Source Sans Pro" w:hAnsi="Source Sans Pro"/>
                <w:sz w:val="22"/>
                <w:szCs w:val="22"/>
              </w:rPr>
              <w:t>are provided</w:t>
            </w:r>
            <w:proofErr w:type="gramEnd"/>
            <w:r w:rsidRPr="00593D81">
              <w:rPr>
                <w:rFonts w:ascii="Source Sans Pro" w:hAnsi="Source Sans Pro"/>
                <w:sz w:val="22"/>
                <w:szCs w:val="22"/>
              </w:rPr>
              <w:t xml:space="preserve">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r>
      <w:tr w:rsidR="00CA5BCF" w:rsidRPr="00593D81" w14:paraId="198786E2" w14:textId="79D2553B" w:rsidTr="00CA5BCF">
        <w:tc>
          <w:tcPr>
            <w:tcW w:w="13765" w:type="dxa"/>
            <w:tcMar>
              <w:top w:w="29" w:type="dxa"/>
              <w:bottom w:w="29" w:type="dxa"/>
            </w:tcMar>
          </w:tcPr>
          <w:p w14:paraId="391306C0" w14:textId="77777777" w:rsidR="00CA5BCF" w:rsidRPr="00593D81" w:rsidRDefault="00CA5BCF" w:rsidP="00CA5BCF">
            <w:pPr>
              <w:pStyle w:val="Tableindent"/>
              <w:rPr>
                <w:rFonts w:ascii="Source Sans Pro" w:hAnsi="Source Sans Pro" w:cs="Arial"/>
                <w:sz w:val="22"/>
                <w:szCs w:val="22"/>
              </w:rPr>
            </w:pPr>
            <w:r w:rsidRPr="00593D81">
              <w:rPr>
                <w:rFonts w:ascii="Source Sans Pro" w:hAnsi="Source Sans Pro" w:cs="Arial"/>
                <w:sz w:val="22"/>
                <w:szCs w:val="22"/>
              </w:rPr>
              <w:t xml:space="preserve">Intensive support </w:t>
            </w:r>
            <w:proofErr w:type="gramStart"/>
            <w:r w:rsidRPr="00593D81">
              <w:rPr>
                <w:rFonts w:ascii="Source Sans Pro" w:hAnsi="Source Sans Pro" w:cs="Arial"/>
                <w:sz w:val="22"/>
                <w:szCs w:val="22"/>
              </w:rPr>
              <w:t>is provided</w:t>
            </w:r>
            <w:proofErr w:type="gramEnd"/>
            <w:r w:rsidRPr="00593D81">
              <w:rPr>
                <w:rFonts w:ascii="Source Sans Pro" w:hAnsi="Source Sans Pro" w:cs="Arial"/>
                <w:sz w:val="22"/>
                <w:szCs w:val="22"/>
              </w:rPr>
              <w:t xml:space="preserve"> to help very poorly prepared students to succeed in college-level courses as soon as possible.</w:t>
            </w:r>
          </w:p>
        </w:tc>
      </w:tr>
      <w:tr w:rsidR="00CA5BCF" w:rsidRPr="00593D81" w14:paraId="22821C69" w14:textId="09711C23" w:rsidTr="00CA5BCF">
        <w:tc>
          <w:tcPr>
            <w:tcW w:w="13765" w:type="dxa"/>
            <w:shd w:val="clear" w:color="auto" w:fill="F2F2F2" w:themeFill="background1" w:themeFillShade="F2"/>
            <w:tcMar>
              <w:top w:w="29" w:type="dxa"/>
              <w:bottom w:w="29" w:type="dxa"/>
            </w:tcMar>
          </w:tcPr>
          <w:p w14:paraId="7F4E43C5" w14:textId="50802CC6" w:rsidR="00CA5BCF" w:rsidRPr="00593D81" w:rsidRDefault="00CA5BCF" w:rsidP="00CA5BCF">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r>
    </w:tbl>
    <w:p w14:paraId="645083F3" w14:textId="77777777" w:rsidR="00391113" w:rsidRDefault="00391113">
      <w:r>
        <w:br w:type="page"/>
      </w:r>
    </w:p>
    <w:tbl>
      <w:tblPr>
        <w:tblStyle w:val="TableGrid"/>
        <w:tblW w:w="13950" w:type="dxa"/>
        <w:tblInd w:w="-5" w:type="dxa"/>
        <w:tblLayout w:type="fixed"/>
        <w:tblCellMar>
          <w:left w:w="115" w:type="dxa"/>
          <w:right w:w="115" w:type="dxa"/>
        </w:tblCellMar>
        <w:tblLook w:val="04A0" w:firstRow="1" w:lastRow="0" w:firstColumn="1" w:lastColumn="0" w:noHBand="0" w:noVBand="1"/>
      </w:tblPr>
      <w:tblGrid>
        <w:gridCol w:w="13950"/>
      </w:tblGrid>
      <w:tr w:rsidR="00BA4CCB" w:rsidRPr="00593D81" w14:paraId="2BF813F4" w14:textId="77777777" w:rsidTr="00BA4CCB">
        <w:tc>
          <w:tcPr>
            <w:tcW w:w="13950" w:type="dxa"/>
            <w:tcBorders>
              <w:bottom w:val="single" w:sz="4" w:space="0" w:color="auto"/>
            </w:tcBorders>
            <w:shd w:val="clear" w:color="auto" w:fill="B8CCE4" w:themeFill="accent1" w:themeFillTint="66"/>
            <w:tcMar>
              <w:top w:w="29" w:type="dxa"/>
              <w:bottom w:w="29" w:type="dxa"/>
            </w:tcMar>
            <w:vAlign w:val="center"/>
          </w:tcPr>
          <w:p w14:paraId="7D306D41" w14:textId="3F83FF1D" w:rsidR="00BA4CCB" w:rsidRPr="00593D81" w:rsidRDefault="00BA4CCB"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r>
      <w:tr w:rsidR="009A6917" w:rsidRPr="00593D81" w14:paraId="5824C01C" w14:textId="77777777" w:rsidTr="00BA4CCB">
        <w:tc>
          <w:tcPr>
            <w:tcW w:w="13950" w:type="dxa"/>
            <w:tcBorders>
              <w:bottom w:val="single" w:sz="4" w:space="0" w:color="auto"/>
            </w:tcBorders>
            <w:tcMar>
              <w:top w:w="29" w:type="dxa"/>
              <w:bottom w:w="29" w:type="dxa"/>
            </w:tcMar>
          </w:tcPr>
          <w:p w14:paraId="1BB3695A" w14:textId="77777777" w:rsidR="009A6917" w:rsidRDefault="009A6917" w:rsidP="009A6917">
            <w:pPr>
              <w:pStyle w:val="Table"/>
              <w:numPr>
                <w:ilvl w:val="0"/>
                <w:numId w:val="0"/>
              </w:numPr>
              <w:ind w:left="274"/>
              <w:rPr>
                <w:rFonts w:ascii="Source Sans Pro" w:hAnsi="Source Sans Pro" w:cs="Arial"/>
                <w:sz w:val="22"/>
                <w:szCs w:val="22"/>
              </w:rPr>
            </w:pPr>
            <w:r>
              <w:rPr>
                <w:rFonts w:ascii="Source Sans Pro" w:hAnsi="Source Sans Pro" w:cs="Arial"/>
                <w:sz w:val="22"/>
                <w:szCs w:val="22"/>
              </w:rPr>
              <w:t xml:space="preserve">Equity Considerations in Area 3:  </w:t>
            </w:r>
            <w:bookmarkStart w:id="1" w:name="_GoBack"/>
            <w:r>
              <w:rPr>
                <w:rFonts w:ascii="Source Sans Pro" w:hAnsi="Source Sans Pro" w:cs="Arial"/>
                <w:sz w:val="22"/>
                <w:szCs w:val="22"/>
              </w:rPr>
              <w:t>keeping students on the path</w:t>
            </w:r>
            <w:bookmarkEnd w:id="1"/>
          </w:p>
          <w:p w14:paraId="4ECDF691" w14:textId="77777777" w:rsidR="009A6917" w:rsidRPr="00391113" w:rsidRDefault="009A6917" w:rsidP="009A6917">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4E78FA62" w14:textId="77777777" w:rsidR="009A6917" w:rsidRPr="00391113" w:rsidRDefault="009A6917" w:rsidP="009A6917">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w:t>
            </w:r>
            <w:proofErr w:type="gramStart"/>
            <w:r w:rsidRPr="00391113">
              <w:rPr>
                <w:rFonts w:ascii="Source Sans Pro" w:hAnsi="Source Sans Pro" w:cs="Arial"/>
                <w:sz w:val="20"/>
                <w:szCs w:val="22"/>
              </w:rPr>
              <w:t>are not disproportionately directed</w:t>
            </w:r>
            <w:proofErr w:type="gramEnd"/>
            <w:r w:rsidRPr="00391113">
              <w:rPr>
                <w:rFonts w:ascii="Source Sans Pro" w:hAnsi="Source Sans Pro" w:cs="Arial"/>
                <w:sz w:val="20"/>
                <w:szCs w:val="22"/>
              </w:rPr>
              <w:t xml:space="preserve"> away from competitive, limited access programs? </w:t>
            </w:r>
          </w:p>
          <w:p w14:paraId="122A560D" w14:textId="77777777" w:rsidR="009A6917" w:rsidRPr="009A6917" w:rsidRDefault="009A6917" w:rsidP="009A6917">
            <w:pPr>
              <w:pStyle w:val="ListParagraph"/>
              <w:numPr>
                <w:ilvl w:val="0"/>
                <w:numId w:val="11"/>
              </w:numPr>
              <w:ind w:left="600"/>
              <w:rPr>
                <w:rFonts w:ascii="Source Sans Pro" w:hAnsi="Source Sans Pro" w:cs="Arial"/>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1D1C0CD3" w14:textId="7D33D908" w:rsidR="009A6917" w:rsidRPr="00593D81" w:rsidRDefault="009A6917" w:rsidP="009A6917">
            <w:pPr>
              <w:pStyle w:val="ListParagraph"/>
              <w:numPr>
                <w:ilvl w:val="0"/>
                <w:numId w:val="11"/>
              </w:numPr>
              <w:ind w:left="600"/>
              <w:rPr>
                <w:rFonts w:ascii="Source Sans Pro" w:hAnsi="Source Sans Pro" w:cs="Arial"/>
                <w:sz w:val="22"/>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BA4CCB" w:rsidRPr="00593D81" w14:paraId="6DCD079D" w14:textId="77777777" w:rsidTr="00BA4CCB">
        <w:tc>
          <w:tcPr>
            <w:tcW w:w="13950" w:type="dxa"/>
            <w:tcBorders>
              <w:bottom w:val="single" w:sz="4" w:space="0" w:color="auto"/>
            </w:tcBorders>
            <w:tcMar>
              <w:top w:w="29" w:type="dxa"/>
              <w:bottom w:w="29" w:type="dxa"/>
            </w:tcMar>
          </w:tcPr>
          <w:p w14:paraId="294CAE47" w14:textId="583BF42C" w:rsidR="00BA4CCB" w:rsidRPr="00593D81" w:rsidRDefault="00BA4CCB"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r>
      <w:tr w:rsidR="00BA4CCB" w:rsidRPr="00593D81" w14:paraId="05315A12" w14:textId="77777777" w:rsidTr="00BA4CCB">
        <w:tc>
          <w:tcPr>
            <w:tcW w:w="13950" w:type="dxa"/>
            <w:tcBorders>
              <w:top w:val="single" w:sz="4" w:space="0" w:color="auto"/>
            </w:tcBorders>
            <w:shd w:val="clear" w:color="auto" w:fill="F2F2F2" w:themeFill="background1" w:themeFillShade="F2"/>
            <w:tcMar>
              <w:top w:w="29" w:type="dxa"/>
              <w:bottom w:w="29" w:type="dxa"/>
            </w:tcMar>
          </w:tcPr>
          <w:p w14:paraId="6DA9F5C3" w14:textId="2FD0E885" w:rsidR="00BA4CCB" w:rsidRPr="00593D81" w:rsidRDefault="00BA4CCB" w:rsidP="008E3530">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r>
      <w:tr w:rsidR="00BA4CCB" w:rsidRPr="00593D81" w14:paraId="7ACB311D" w14:textId="77777777" w:rsidTr="00BA4CCB">
        <w:tc>
          <w:tcPr>
            <w:tcW w:w="13950" w:type="dxa"/>
            <w:tcMar>
              <w:top w:w="29" w:type="dxa"/>
              <w:bottom w:w="29" w:type="dxa"/>
            </w:tcMar>
          </w:tcPr>
          <w:p w14:paraId="51591BCD" w14:textId="7BD0BB1D" w:rsidR="00BA4CCB" w:rsidRPr="00593D81" w:rsidRDefault="00BA4CCB" w:rsidP="008E3530">
            <w:pPr>
              <w:pStyle w:val="Tableindent"/>
              <w:rPr>
                <w:rFonts w:ascii="Source Sans Pro" w:hAnsi="Source Sans Pro" w:cs="Arial"/>
                <w:sz w:val="22"/>
                <w:szCs w:val="22"/>
              </w:rPr>
            </w:pPr>
            <w:r w:rsidRPr="00593D81">
              <w:rPr>
                <w:rFonts w:ascii="Source Sans Pro" w:hAnsi="Source Sans Pro" w:cs="Arial"/>
                <w:sz w:val="22"/>
                <w:szCs w:val="22"/>
              </w:rPr>
              <w:t xml:space="preserve">Advisors and students </w:t>
            </w:r>
            <w:proofErr w:type="gramStart"/>
            <w:r w:rsidRPr="00593D81">
              <w:rPr>
                <w:rFonts w:ascii="Source Sans Pro" w:hAnsi="Source Sans Pro" w:cs="Arial"/>
                <w:sz w:val="22"/>
                <w:szCs w:val="22"/>
              </w:rPr>
              <w:t>are alerted</w:t>
            </w:r>
            <w:proofErr w:type="gramEnd"/>
            <w:r w:rsidRPr="00593D81">
              <w:rPr>
                <w:rFonts w:ascii="Source Sans Pro" w:hAnsi="Source Sans Pro" w:cs="Arial"/>
                <w:sz w:val="22"/>
                <w:szCs w:val="22"/>
              </w:rPr>
              <w:t xml:space="preserve"> when students are at risk of falling off their program plans and have policies and supports in place to intervene in ways that help students get back on track.</w:t>
            </w:r>
          </w:p>
        </w:tc>
      </w:tr>
      <w:tr w:rsidR="00BA4CCB" w:rsidRPr="00593D81" w14:paraId="2247B6D2" w14:textId="77777777" w:rsidTr="00BA4CCB">
        <w:tc>
          <w:tcPr>
            <w:tcW w:w="13950" w:type="dxa"/>
            <w:shd w:val="clear" w:color="auto" w:fill="F2F2F2" w:themeFill="background1" w:themeFillShade="F2"/>
            <w:tcMar>
              <w:top w:w="29" w:type="dxa"/>
              <w:bottom w:w="29" w:type="dxa"/>
            </w:tcMar>
          </w:tcPr>
          <w:p w14:paraId="60282270" w14:textId="574213E3" w:rsidR="00BA4CCB" w:rsidRPr="00593D81" w:rsidRDefault="00BA4CCB"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r>
      <w:tr w:rsidR="00BA4CCB" w:rsidRPr="00593D81" w14:paraId="6E4F8161" w14:textId="77777777" w:rsidTr="00BA4CCB">
        <w:tc>
          <w:tcPr>
            <w:tcW w:w="13950" w:type="dxa"/>
            <w:tcMar>
              <w:top w:w="29" w:type="dxa"/>
              <w:bottom w:w="29" w:type="dxa"/>
            </w:tcMar>
          </w:tcPr>
          <w:p w14:paraId="3F18C61C" w14:textId="47A819FC" w:rsidR="00BA4CCB" w:rsidRPr="00593D81" w:rsidRDefault="00BA4CCB"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BA4CCB" w:rsidRPr="00593D81" w:rsidRDefault="00BA4CCB" w:rsidP="008E3530">
            <w:pPr>
              <w:pStyle w:val="Tableindent"/>
              <w:numPr>
                <w:ilvl w:val="0"/>
                <w:numId w:val="0"/>
              </w:numPr>
              <w:ind w:left="360"/>
              <w:rPr>
                <w:rFonts w:ascii="Source Sans Pro" w:hAnsi="Source Sans Pro" w:cs="Arial"/>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57DC80D1" w14:textId="77777777" w:rsidR="00F74D2C" w:rsidRDefault="00F74D2C">
      <w:pPr>
        <w:rPr>
          <w:rFonts w:ascii="Source Sans Pro" w:hAnsi="Source Sans Pro"/>
        </w:rPr>
      </w:pPr>
    </w:p>
    <w:p w14:paraId="318D11B4" w14:textId="77777777" w:rsidR="00F74D2C" w:rsidRDefault="00F74D2C">
      <w:pPr>
        <w:rPr>
          <w:rFonts w:ascii="Source Sans Pro" w:hAnsi="Source Sans Pro"/>
        </w:rPr>
      </w:pPr>
    </w:p>
    <w:p w14:paraId="7427EBBE" w14:textId="77777777" w:rsidR="00F74D2C" w:rsidRDefault="00F74D2C">
      <w:pPr>
        <w:rPr>
          <w:rFonts w:ascii="Source Sans Pro" w:hAnsi="Source Sans Pro"/>
        </w:rPr>
      </w:pPr>
    </w:p>
    <w:p w14:paraId="3C9E4DB0" w14:textId="77777777" w:rsidR="00F74D2C" w:rsidRDefault="00F74D2C">
      <w:pPr>
        <w:rPr>
          <w:rFonts w:ascii="Source Sans Pro" w:hAnsi="Source Sans Pro"/>
        </w:rPr>
      </w:pPr>
    </w:p>
    <w:p w14:paraId="5C37B034" w14:textId="77777777" w:rsidR="00F74D2C" w:rsidRDefault="00F74D2C">
      <w:pPr>
        <w:rPr>
          <w:rFonts w:ascii="Source Sans Pro" w:hAnsi="Source Sans Pro"/>
        </w:rPr>
      </w:pPr>
    </w:p>
    <w:p w14:paraId="3DC39A8F" w14:textId="77777777" w:rsidR="00F74D2C" w:rsidRDefault="00F74D2C">
      <w:pPr>
        <w:rPr>
          <w:rFonts w:ascii="Source Sans Pro" w:hAnsi="Source Sans Pro"/>
        </w:rPr>
      </w:pPr>
    </w:p>
    <w:p w14:paraId="47DB58C9" w14:textId="77777777" w:rsidR="00F74D2C" w:rsidRDefault="00F74D2C">
      <w:pPr>
        <w:rPr>
          <w:rFonts w:ascii="Source Sans Pro" w:hAnsi="Source Sans Pro"/>
        </w:rPr>
      </w:pPr>
    </w:p>
    <w:p w14:paraId="6A3D642B" w14:textId="77777777" w:rsidR="00F74D2C" w:rsidRDefault="00F74D2C">
      <w:pPr>
        <w:rPr>
          <w:rFonts w:ascii="Source Sans Pro" w:hAnsi="Source Sans Pro"/>
        </w:rPr>
      </w:pPr>
    </w:p>
    <w:p w14:paraId="49E5CB23" w14:textId="77777777" w:rsidR="00F74D2C" w:rsidRDefault="00F74D2C">
      <w:pPr>
        <w:rPr>
          <w:rFonts w:ascii="Source Sans Pro" w:hAnsi="Source Sans Pro"/>
        </w:rPr>
      </w:pPr>
    </w:p>
    <w:p w14:paraId="174CC161" w14:textId="69284B83" w:rsidR="00391113" w:rsidRDefault="00391113">
      <w:pPr>
        <w:rPr>
          <w:rFonts w:ascii="Source Sans Pro" w:hAnsi="Source Sans Pro"/>
        </w:rPr>
      </w:pPr>
      <w:r>
        <w:rPr>
          <w:rFonts w:ascii="Source Sans Pro" w:hAnsi="Source Sans Pro"/>
        </w:rPr>
        <w:br w:type="page"/>
      </w:r>
    </w:p>
    <w:tbl>
      <w:tblPr>
        <w:tblStyle w:val="TableGrid"/>
        <w:tblpPr w:leftFromText="180" w:rightFromText="180" w:horzAnchor="margin" w:tblpY="-352"/>
        <w:tblW w:w="14305" w:type="dxa"/>
        <w:tblLayout w:type="fixed"/>
        <w:tblCellMar>
          <w:left w:w="115" w:type="dxa"/>
          <w:right w:w="115" w:type="dxa"/>
        </w:tblCellMar>
        <w:tblLook w:val="04A0" w:firstRow="1" w:lastRow="0" w:firstColumn="1" w:lastColumn="0" w:noHBand="0" w:noVBand="1"/>
      </w:tblPr>
      <w:tblGrid>
        <w:gridCol w:w="14305"/>
      </w:tblGrid>
      <w:tr w:rsidR="00F74D2C" w:rsidRPr="00593D81" w14:paraId="4C0BE78C" w14:textId="77777777" w:rsidTr="00F74D2C">
        <w:trPr>
          <w:trHeight w:val="611"/>
          <w:tblHeader/>
        </w:trPr>
        <w:tc>
          <w:tcPr>
            <w:tcW w:w="14305" w:type="dxa"/>
            <w:shd w:val="clear" w:color="auto" w:fill="B8CCE4" w:themeFill="accent1" w:themeFillTint="66"/>
            <w:vAlign w:val="center"/>
          </w:tcPr>
          <w:p w14:paraId="219CE733" w14:textId="77777777" w:rsidR="00F74D2C" w:rsidRPr="00391113" w:rsidRDefault="00F74D2C" w:rsidP="00F74D2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r>
      <w:tr w:rsidR="00F16F96" w:rsidRPr="00593D81" w14:paraId="42303C49" w14:textId="77777777" w:rsidTr="00F74D2C">
        <w:tc>
          <w:tcPr>
            <w:tcW w:w="14305" w:type="dxa"/>
            <w:tcBorders>
              <w:bottom w:val="single" w:sz="4" w:space="0" w:color="auto"/>
            </w:tcBorders>
            <w:tcMar>
              <w:top w:w="29" w:type="dxa"/>
              <w:bottom w:w="29" w:type="dxa"/>
            </w:tcMar>
          </w:tcPr>
          <w:p w14:paraId="20F57A67" w14:textId="77777777" w:rsidR="00F16F96" w:rsidRDefault="00F16F96" w:rsidP="00F16F96">
            <w:pPr>
              <w:pStyle w:val="Table"/>
              <w:numPr>
                <w:ilvl w:val="0"/>
                <w:numId w:val="0"/>
              </w:numPr>
              <w:ind w:left="274"/>
              <w:rPr>
                <w:rFonts w:ascii="Source Sans Pro" w:hAnsi="Source Sans Pro" w:cstheme="majorHAnsi"/>
                <w:sz w:val="22"/>
              </w:rPr>
            </w:pPr>
            <w:r w:rsidRPr="00F16F96">
              <w:rPr>
                <w:rFonts w:ascii="Source Sans Pro" w:hAnsi="Source Sans Pro" w:cstheme="majorHAnsi"/>
                <w:b w:val="0"/>
                <w:sz w:val="22"/>
              </w:rPr>
              <w:t>equity considerations in area 4:</w:t>
            </w:r>
            <w:r>
              <w:rPr>
                <w:rFonts w:ascii="Source Sans Pro" w:hAnsi="Source Sans Pro" w:cstheme="majorHAnsi"/>
                <w:sz w:val="22"/>
              </w:rPr>
              <w:t xml:space="preserve">  ensuring that students are learning</w:t>
            </w:r>
          </w:p>
          <w:p w14:paraId="2FFE90CA" w14:textId="77777777" w:rsidR="00F16F96" w:rsidRPr="00391113" w:rsidRDefault="00F16F96" w:rsidP="00F16F96">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 active and experiential learning opportunities?</w:t>
            </w:r>
          </w:p>
          <w:p w14:paraId="540569AD" w14:textId="77777777" w:rsidR="00F16F96" w:rsidRPr="00391113" w:rsidRDefault="00F16F96" w:rsidP="00F16F96">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hat better support learning outcomes success for underrepresented students (e.g., culturally responsive teaching)?</w:t>
            </w:r>
          </w:p>
          <w:p w14:paraId="6EB3F8F2" w14:textId="77777777" w:rsidR="00F16F96" w:rsidRPr="00F16F96" w:rsidRDefault="00F16F96" w:rsidP="00F16F96">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1232CEB2" w14:textId="096259B9" w:rsidR="00F16F96" w:rsidRPr="00593D81" w:rsidRDefault="00F16F96" w:rsidP="00F16F96">
            <w:pPr>
              <w:pStyle w:val="ListParagraph"/>
              <w:numPr>
                <w:ilvl w:val="0"/>
                <w:numId w:val="11"/>
              </w:numPr>
              <w:ind w:left="600"/>
              <w:rPr>
                <w:rFonts w:ascii="Source Sans Pro" w:hAnsi="Source Sans Pro" w:cstheme="majorHAnsi"/>
                <w:sz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 outside community?</w:t>
            </w:r>
          </w:p>
        </w:tc>
      </w:tr>
      <w:tr w:rsidR="00F74D2C" w:rsidRPr="00593D81" w14:paraId="52F6C43B" w14:textId="77777777" w:rsidTr="00F74D2C">
        <w:tc>
          <w:tcPr>
            <w:tcW w:w="14305" w:type="dxa"/>
            <w:tcBorders>
              <w:bottom w:val="single" w:sz="4" w:space="0" w:color="auto"/>
            </w:tcBorders>
            <w:tcMar>
              <w:top w:w="29" w:type="dxa"/>
              <w:bottom w:w="29" w:type="dxa"/>
            </w:tcMar>
          </w:tcPr>
          <w:p w14:paraId="46041869" w14:textId="77777777" w:rsidR="00F74D2C" w:rsidRPr="00C40035" w:rsidRDefault="00F74D2C" w:rsidP="00F74D2C">
            <w:pPr>
              <w:pStyle w:val="Tableindent"/>
              <w:numPr>
                <w:ilvl w:val="0"/>
                <w:numId w:val="26"/>
              </w:numPr>
              <w:rPr>
                <w:rFonts w:ascii="Source Sans Pro" w:hAnsi="Source Sans Pro"/>
              </w:rPr>
            </w:pPr>
            <w:r w:rsidRPr="00593D81">
              <w:rPr>
                <w:rFonts w:ascii="Source Sans Pro" w:hAnsi="Source Sans Pro"/>
                <w:sz w:val="22"/>
              </w:rPr>
              <w:t xml:space="preserve">Program learning outcomes </w:t>
            </w:r>
            <w:proofErr w:type="gramStart"/>
            <w:r w:rsidRPr="00593D81">
              <w:rPr>
                <w:rFonts w:ascii="Source Sans Pro" w:hAnsi="Source Sans Pro"/>
                <w:sz w:val="22"/>
              </w:rPr>
              <w:t>are aligned</w:t>
            </w:r>
            <w:proofErr w:type="gramEnd"/>
            <w:r w:rsidRPr="00593D81">
              <w:rPr>
                <w:rFonts w:ascii="Source Sans Pro" w:hAnsi="Source Sans Pro"/>
                <w:sz w:val="22"/>
              </w:rPr>
              <w:t xml:space="preserve"> with the requirements for success in the further education and employment outcomes targeted by each program.</w:t>
            </w:r>
          </w:p>
          <w:p w14:paraId="069EB9FC" w14:textId="01842821" w:rsidR="00F74D2C" w:rsidRPr="00593D81" w:rsidRDefault="00F74D2C" w:rsidP="00F74D2C">
            <w:pPr>
              <w:pStyle w:val="Tableindent"/>
              <w:numPr>
                <w:ilvl w:val="0"/>
                <w:numId w:val="0"/>
              </w:numPr>
              <w:ind w:left="360"/>
              <w:rPr>
                <w:rFonts w:ascii="Source Sans Pro" w:hAnsi="Source Sans Pro"/>
              </w:rPr>
            </w:pPr>
          </w:p>
        </w:tc>
      </w:tr>
      <w:tr w:rsidR="00F74D2C" w:rsidRPr="00593D81" w14:paraId="4E76FCBE" w14:textId="77777777" w:rsidTr="00F74D2C">
        <w:tc>
          <w:tcPr>
            <w:tcW w:w="14305" w:type="dxa"/>
            <w:tcBorders>
              <w:top w:val="single" w:sz="4" w:space="0" w:color="auto"/>
            </w:tcBorders>
            <w:shd w:val="clear" w:color="auto" w:fill="F2F2F2" w:themeFill="background1" w:themeFillShade="F2"/>
            <w:tcMar>
              <w:top w:w="29" w:type="dxa"/>
              <w:bottom w:w="29" w:type="dxa"/>
            </w:tcMar>
          </w:tcPr>
          <w:p w14:paraId="5FD2F921" w14:textId="76165D80" w:rsidR="00F74D2C" w:rsidRPr="00593D81" w:rsidRDefault="00F74D2C" w:rsidP="00F74D2C">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r>
      <w:tr w:rsidR="00F74D2C" w:rsidRPr="00593D81" w14:paraId="523507A7" w14:textId="77777777" w:rsidTr="00F74D2C">
        <w:tc>
          <w:tcPr>
            <w:tcW w:w="14305" w:type="dxa"/>
            <w:tcBorders>
              <w:top w:val="single" w:sz="4" w:space="0" w:color="auto"/>
            </w:tcBorders>
            <w:tcMar>
              <w:top w:w="29" w:type="dxa"/>
              <w:bottom w:w="29" w:type="dxa"/>
            </w:tcMar>
          </w:tcPr>
          <w:p w14:paraId="169E57C8" w14:textId="3096A6B6" w:rsidR="00F74D2C" w:rsidRPr="006A4432" w:rsidRDefault="00F74D2C" w:rsidP="00F74D2C">
            <w:pPr>
              <w:pStyle w:val="Tableindent"/>
              <w:rPr>
                <w:rFonts w:ascii="Source Sans Pro" w:hAnsi="Source Sans Pro" w:cs="Arial"/>
                <w:sz w:val="22"/>
                <w:szCs w:val="22"/>
              </w:rPr>
            </w:pPr>
            <w:r w:rsidRPr="00593D81">
              <w:rPr>
                <w:rFonts w:ascii="Source Sans Pro" w:hAnsi="Source Sans Pro" w:cs="Arial"/>
                <w:sz w:val="22"/>
                <w:szCs w:val="22"/>
              </w:rPr>
              <w:t xml:space="preserve">Students have </w:t>
            </w:r>
            <w:proofErr w:type="gramStart"/>
            <w:r w:rsidRPr="00593D81">
              <w:rPr>
                <w:rFonts w:ascii="Source Sans Pro" w:hAnsi="Source Sans Pro" w:cs="Arial"/>
                <w:sz w:val="22"/>
                <w:szCs w:val="22"/>
              </w:rPr>
              <w:t>ample opportunity</w:t>
            </w:r>
            <w:proofErr w:type="gramEnd"/>
            <w:r w:rsidRPr="00593D81">
              <w:rPr>
                <w:rFonts w:ascii="Source Sans Pro" w:hAnsi="Source Sans Pro" w:cs="Arial"/>
                <w:sz w:val="22"/>
                <w:szCs w:val="22"/>
              </w:rPr>
              <w:t xml:space="preserve"> to apply and deepen knowledge and skills through projects, internships, co-ops, clinical placements, group projects outside of class, service learning, study abroad and other experiential learning activities that program faculty intentionally embed into coursework.</w:t>
            </w:r>
          </w:p>
        </w:tc>
      </w:tr>
      <w:tr w:rsidR="00F74D2C" w:rsidRPr="00593D81" w14:paraId="6D5FF54B" w14:textId="77777777" w:rsidTr="00F74D2C">
        <w:tc>
          <w:tcPr>
            <w:tcW w:w="14305" w:type="dxa"/>
            <w:shd w:val="clear" w:color="auto" w:fill="F2F2F2" w:themeFill="background1" w:themeFillShade="F2"/>
            <w:tcMar>
              <w:top w:w="29" w:type="dxa"/>
              <w:bottom w:w="29" w:type="dxa"/>
            </w:tcMar>
          </w:tcPr>
          <w:p w14:paraId="45CAD5F2" w14:textId="21DA0C6A" w:rsidR="00F74D2C" w:rsidRPr="00593D81" w:rsidRDefault="00F74D2C" w:rsidP="00F74D2C">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r>
      <w:tr w:rsidR="00F74D2C" w:rsidRPr="00593D81" w14:paraId="51CD9195" w14:textId="77777777" w:rsidTr="00F74D2C">
        <w:tc>
          <w:tcPr>
            <w:tcW w:w="14305" w:type="dxa"/>
            <w:tcMar>
              <w:top w:w="29" w:type="dxa"/>
              <w:bottom w:w="29" w:type="dxa"/>
            </w:tcMar>
          </w:tcPr>
          <w:p w14:paraId="15523B85" w14:textId="42A24546" w:rsidR="00F74D2C" w:rsidRPr="00593D81" w:rsidRDefault="00F74D2C" w:rsidP="00F74D2C">
            <w:pPr>
              <w:pStyle w:val="Tableindent"/>
              <w:rPr>
                <w:rFonts w:ascii="Source Sans Pro" w:hAnsi="Source Sans Pro"/>
              </w:rPr>
            </w:pPr>
            <w:r w:rsidRPr="00593D81">
              <w:rPr>
                <w:rFonts w:ascii="Source Sans Pro" w:hAnsi="Source Sans Pro"/>
                <w:sz w:val="22"/>
              </w:rPr>
              <w:t xml:space="preserve">Results of learning outcomes assessments </w:t>
            </w:r>
            <w:proofErr w:type="gramStart"/>
            <w:r w:rsidRPr="00593D81">
              <w:rPr>
                <w:rFonts w:ascii="Source Sans Pro" w:hAnsi="Source Sans Pro"/>
                <w:sz w:val="22"/>
              </w:rPr>
              <w:t>are used</w:t>
            </w:r>
            <w:proofErr w:type="gramEnd"/>
            <w:r w:rsidRPr="00593D81">
              <w:rPr>
                <w:rFonts w:ascii="Source Sans Pro" w:hAnsi="Source Sans Pro"/>
                <w:sz w:val="22"/>
              </w:rPr>
              <w:t xml:space="preserve"> to improve teaching and learning through program review, professional development, and other intentional campus efforts.</w:t>
            </w:r>
          </w:p>
        </w:tc>
      </w:tr>
      <w:tr w:rsidR="00F74D2C" w:rsidRPr="00593D81" w14:paraId="34064EFA" w14:textId="77777777" w:rsidTr="00F74D2C">
        <w:tc>
          <w:tcPr>
            <w:tcW w:w="14305" w:type="dxa"/>
            <w:shd w:val="clear" w:color="auto" w:fill="F2F2F2" w:themeFill="background1" w:themeFillShade="F2"/>
            <w:tcMar>
              <w:top w:w="29" w:type="dxa"/>
              <w:bottom w:w="29" w:type="dxa"/>
            </w:tcMar>
          </w:tcPr>
          <w:p w14:paraId="5ED01A1B" w14:textId="04FA29C0" w:rsidR="00F74D2C" w:rsidRPr="00593D81" w:rsidRDefault="00F74D2C" w:rsidP="00F74D2C">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r>
      <w:tr w:rsidR="00F74D2C" w:rsidRPr="00593D81" w14:paraId="190ABA5F" w14:textId="77777777" w:rsidTr="00F74D2C">
        <w:tc>
          <w:tcPr>
            <w:tcW w:w="14305" w:type="dxa"/>
            <w:tcMar>
              <w:top w:w="29" w:type="dxa"/>
              <w:bottom w:w="29" w:type="dxa"/>
            </w:tcMar>
          </w:tcPr>
          <w:p w14:paraId="4945A591" w14:textId="2137937E" w:rsidR="00F74D2C" w:rsidRPr="00593D81" w:rsidRDefault="00F74D2C" w:rsidP="00F74D2C">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r>
    </w:tbl>
    <w:p w14:paraId="04DF98BA" w14:textId="3349054C" w:rsidR="00640CA1" w:rsidRDefault="00640CA1" w:rsidP="001B7E33">
      <w:pPr>
        <w:rPr>
          <w:rFonts w:ascii="Source Sans Pro" w:hAnsi="Source Sans Pro" w:cs="Arial"/>
          <w:b/>
          <w:sz w:val="22"/>
          <w:szCs w:val="22"/>
        </w:rPr>
      </w:pPr>
    </w:p>
    <w:p w14:paraId="52F3F52E" w14:textId="77777777" w:rsidR="00BA4CCB" w:rsidRPr="00BA4CCB" w:rsidRDefault="00BA4CCB" w:rsidP="001B7E33">
      <w:pPr>
        <w:rPr>
          <w:rFonts w:ascii="Source Sans Pro" w:hAnsi="Source Sans Pro" w:cs="Times New Roman"/>
          <w:i/>
        </w:rPr>
      </w:pPr>
      <w:r w:rsidRPr="00BA4CCB">
        <w:rPr>
          <w:rFonts w:ascii="Source Sans Pro" w:hAnsi="Source Sans Pro" w:cs="Times New Roman"/>
          <w:i/>
        </w:rPr>
        <w:t xml:space="preserve">In what ways are you continually engaging students in the planning and implementation of Guided Pathways on your campus? </w:t>
      </w:r>
    </w:p>
    <w:p w14:paraId="106E9A88" w14:textId="77777777" w:rsidR="00BA4CCB" w:rsidRPr="00BA4CCB" w:rsidRDefault="00BA4CCB" w:rsidP="001B7E33">
      <w:pPr>
        <w:rPr>
          <w:rFonts w:ascii="Source Sans Pro" w:hAnsi="Source Sans Pro" w:cs="Times New Roman"/>
          <w:i/>
        </w:rPr>
      </w:pPr>
    </w:p>
    <w:p w14:paraId="135CF068" w14:textId="3254D210" w:rsidR="00BA4CCB" w:rsidRPr="00BA4CCB" w:rsidRDefault="00BA4CCB" w:rsidP="001B7E33">
      <w:pPr>
        <w:rPr>
          <w:rFonts w:ascii="Source Sans Pro" w:hAnsi="Source Sans Pro" w:cs="Arial"/>
          <w:b/>
          <w:i/>
          <w:sz w:val="22"/>
          <w:szCs w:val="22"/>
        </w:rPr>
      </w:pPr>
      <w:r w:rsidRPr="00BA4CCB">
        <w:rPr>
          <w:rFonts w:ascii="Source Sans Pro" w:hAnsi="Source Sans Pro" w:cs="Times New Roman"/>
          <w:i/>
        </w:rPr>
        <w:t>How is the college exploring alignment of course offerings</w:t>
      </w:r>
      <w:r>
        <w:rPr>
          <w:rFonts w:ascii="Source Sans Pro" w:hAnsi="Source Sans Pro" w:cs="Times New Roman"/>
          <w:i/>
        </w:rPr>
        <w:t xml:space="preserve"> with student education plans? </w:t>
      </w:r>
    </w:p>
    <w:p w14:paraId="169D9286" w14:textId="6FCE3E54" w:rsidR="00A72E27" w:rsidRPr="00BA4CCB" w:rsidRDefault="00A72E27" w:rsidP="001B7E33">
      <w:pPr>
        <w:rPr>
          <w:rFonts w:ascii="Source Sans Pro" w:hAnsi="Source Sans Pro" w:cs="Arial"/>
          <w:b/>
          <w:i/>
          <w:sz w:val="22"/>
          <w:szCs w:val="22"/>
        </w:rPr>
      </w:pPr>
    </w:p>
    <w:p w14:paraId="563A2196" w14:textId="1370032C" w:rsidR="00A72E27" w:rsidRDefault="00A72E27" w:rsidP="001B7E33">
      <w:pPr>
        <w:rPr>
          <w:rFonts w:ascii="Source Sans Pro" w:hAnsi="Source Sans Pro" w:cs="Arial"/>
          <w:b/>
          <w:sz w:val="22"/>
          <w:szCs w:val="22"/>
        </w:rPr>
      </w:pPr>
    </w:p>
    <w:sectPr w:rsidR="00A72E27" w:rsidSect="001B7E33">
      <w:footerReference w:type="default" r:id="rId8"/>
      <w:headerReference w:type="first" r:id="rId9"/>
      <w:footerReference w:type="first" r:id="rId10"/>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443BF1" w14:textId="77777777" w:rsidR="00E26D8B" w:rsidRDefault="00E26D8B" w:rsidP="006B1068">
      <w:r>
        <w:separator/>
      </w:r>
    </w:p>
  </w:endnote>
  <w:endnote w:type="continuationSeparator" w:id="0">
    <w:p w14:paraId="756C361F" w14:textId="77777777" w:rsidR="00E26D8B" w:rsidRDefault="00E26D8B"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Times New Roman"/>
    <w:panose1 w:val="00000000000000000000"/>
    <w:charset w:val="00"/>
    <w:family w:val="modern"/>
    <w:notTrueType/>
    <w:pitch w:val="variable"/>
    <w:sig w:usb0="E00002EF" w:usb1="0000006B" w:usb2="00000000" w:usb3="00000000" w:csb0="0000009F" w:csb1="00000000"/>
  </w:font>
  <w:font w:name="Source Sans Pro">
    <w:altName w:val="Cambria Math"/>
    <w:panose1 w:val="00000000000000000000"/>
    <w:charset w:val="00"/>
    <w:family w:val="swiss"/>
    <w:notTrueType/>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4F91FF1C" w:rsidR="00F11A97" w:rsidRPr="00C52226" w:rsidRDefault="00F11A97">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E27430">
          <w:rPr>
            <w:rFonts w:asciiTheme="majorHAnsi" w:hAnsiTheme="majorHAnsi" w:cstheme="majorHAnsi"/>
            <w:noProof/>
            <w:sz w:val="22"/>
          </w:rPr>
          <w:t>5</w:t>
        </w:r>
        <w:r w:rsidRPr="00C52226">
          <w:rPr>
            <w:rFonts w:asciiTheme="majorHAnsi" w:hAnsiTheme="majorHAnsi" w:cstheme="majorHAnsi"/>
            <w:noProof/>
            <w:sz w:val="22"/>
          </w:rPr>
          <w:fldChar w:fldCharType="end"/>
        </w:r>
      </w:p>
    </w:sdtContent>
  </w:sdt>
  <w:p w14:paraId="5D27301C" w14:textId="77777777" w:rsidR="00F11A97" w:rsidRDefault="00F11A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56F7258F" w:rsidR="00F11A97" w:rsidRDefault="00F11A97">
        <w:pPr>
          <w:pStyle w:val="Footer"/>
          <w:jc w:val="right"/>
        </w:pPr>
        <w:r>
          <w:fldChar w:fldCharType="begin"/>
        </w:r>
        <w:r>
          <w:instrText xml:space="preserve"> PAGE   \* MERGEFORMAT </w:instrText>
        </w:r>
        <w:r>
          <w:fldChar w:fldCharType="separate"/>
        </w:r>
        <w:r w:rsidR="009466E7">
          <w:rPr>
            <w:noProof/>
          </w:rPr>
          <w:t>1</w:t>
        </w:r>
        <w:r>
          <w:rPr>
            <w:noProof/>
          </w:rPr>
          <w:fldChar w:fldCharType="end"/>
        </w:r>
      </w:p>
    </w:sdtContent>
  </w:sdt>
  <w:p w14:paraId="5A43F05F" w14:textId="77777777" w:rsidR="00F11A97" w:rsidRDefault="00F11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2E6AAC" w14:textId="77777777" w:rsidR="00E26D8B" w:rsidRDefault="00E26D8B" w:rsidP="006B1068">
      <w:bookmarkStart w:id="0" w:name="_Hlk481666542"/>
      <w:bookmarkEnd w:id="0"/>
      <w:r>
        <w:separator/>
      </w:r>
    </w:p>
  </w:footnote>
  <w:footnote w:type="continuationSeparator" w:id="0">
    <w:p w14:paraId="15A07254" w14:textId="77777777" w:rsidR="00E26D8B" w:rsidRDefault="00E26D8B"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C3B53" w14:textId="0DFC4CA1" w:rsidR="00F11A97" w:rsidRDefault="00F11A97"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00ED4159"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65893C15" w14:textId="7DC8BA95" w:rsidR="00F11A97" w:rsidRDefault="00F11A97"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207B4"/>
    <w:rsid w:val="00027BDC"/>
    <w:rsid w:val="0004647C"/>
    <w:rsid w:val="00050ACB"/>
    <w:rsid w:val="00057626"/>
    <w:rsid w:val="000610C3"/>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5A44"/>
    <w:rsid w:val="00127546"/>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A09F7"/>
    <w:rsid w:val="001A18E0"/>
    <w:rsid w:val="001A33A6"/>
    <w:rsid w:val="001B02A4"/>
    <w:rsid w:val="001B0824"/>
    <w:rsid w:val="001B17AF"/>
    <w:rsid w:val="001B1FCB"/>
    <w:rsid w:val="001B7E33"/>
    <w:rsid w:val="001C05F4"/>
    <w:rsid w:val="001C4DEE"/>
    <w:rsid w:val="001C6439"/>
    <w:rsid w:val="001D6A4B"/>
    <w:rsid w:val="001F09C5"/>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91DBF"/>
    <w:rsid w:val="00294B14"/>
    <w:rsid w:val="002A20A3"/>
    <w:rsid w:val="002A3A75"/>
    <w:rsid w:val="002B1D19"/>
    <w:rsid w:val="002C04CC"/>
    <w:rsid w:val="002C3C43"/>
    <w:rsid w:val="002C7E7E"/>
    <w:rsid w:val="002D408C"/>
    <w:rsid w:val="002D6764"/>
    <w:rsid w:val="002D677C"/>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322E"/>
    <w:rsid w:val="003C36EA"/>
    <w:rsid w:val="003C5FCF"/>
    <w:rsid w:val="003D1104"/>
    <w:rsid w:val="003D36BE"/>
    <w:rsid w:val="003E251B"/>
    <w:rsid w:val="003F20A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71984"/>
    <w:rsid w:val="0057419A"/>
    <w:rsid w:val="00582A87"/>
    <w:rsid w:val="00582F32"/>
    <w:rsid w:val="00591D12"/>
    <w:rsid w:val="00593D81"/>
    <w:rsid w:val="00594630"/>
    <w:rsid w:val="005A089D"/>
    <w:rsid w:val="005B32FE"/>
    <w:rsid w:val="005B39AC"/>
    <w:rsid w:val="005B3DD9"/>
    <w:rsid w:val="005B4079"/>
    <w:rsid w:val="005B431C"/>
    <w:rsid w:val="005B499D"/>
    <w:rsid w:val="005C2509"/>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E4F"/>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5328"/>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787C"/>
    <w:rsid w:val="0090719F"/>
    <w:rsid w:val="009101A7"/>
    <w:rsid w:val="00912A6F"/>
    <w:rsid w:val="0091399A"/>
    <w:rsid w:val="00913DCC"/>
    <w:rsid w:val="00916D31"/>
    <w:rsid w:val="0092161F"/>
    <w:rsid w:val="00944D8F"/>
    <w:rsid w:val="009466E7"/>
    <w:rsid w:val="009564B2"/>
    <w:rsid w:val="00963B4E"/>
    <w:rsid w:val="00967C2B"/>
    <w:rsid w:val="00971044"/>
    <w:rsid w:val="00971C4D"/>
    <w:rsid w:val="00980D99"/>
    <w:rsid w:val="00981EE1"/>
    <w:rsid w:val="009923FD"/>
    <w:rsid w:val="00993233"/>
    <w:rsid w:val="0099599D"/>
    <w:rsid w:val="009A1956"/>
    <w:rsid w:val="009A6917"/>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54D6"/>
    <w:rsid w:val="00B769FB"/>
    <w:rsid w:val="00B80BE0"/>
    <w:rsid w:val="00B832BC"/>
    <w:rsid w:val="00B836F3"/>
    <w:rsid w:val="00B87833"/>
    <w:rsid w:val="00B937AE"/>
    <w:rsid w:val="00B9507D"/>
    <w:rsid w:val="00BA2C08"/>
    <w:rsid w:val="00BA3106"/>
    <w:rsid w:val="00BA4CCB"/>
    <w:rsid w:val="00BC29A0"/>
    <w:rsid w:val="00BC6024"/>
    <w:rsid w:val="00BC7F4D"/>
    <w:rsid w:val="00BD29DC"/>
    <w:rsid w:val="00BD3769"/>
    <w:rsid w:val="00BE4067"/>
    <w:rsid w:val="00BE4801"/>
    <w:rsid w:val="00BE4DE8"/>
    <w:rsid w:val="00BF2D08"/>
    <w:rsid w:val="00BF4646"/>
    <w:rsid w:val="00BF496C"/>
    <w:rsid w:val="00C05536"/>
    <w:rsid w:val="00C11C66"/>
    <w:rsid w:val="00C13D6F"/>
    <w:rsid w:val="00C13E3E"/>
    <w:rsid w:val="00C155DC"/>
    <w:rsid w:val="00C177DD"/>
    <w:rsid w:val="00C17E9D"/>
    <w:rsid w:val="00C21DF1"/>
    <w:rsid w:val="00C32C27"/>
    <w:rsid w:val="00C40035"/>
    <w:rsid w:val="00C45783"/>
    <w:rsid w:val="00C52226"/>
    <w:rsid w:val="00C53C35"/>
    <w:rsid w:val="00C57FC4"/>
    <w:rsid w:val="00C64396"/>
    <w:rsid w:val="00C64FE8"/>
    <w:rsid w:val="00C70A7A"/>
    <w:rsid w:val="00C761F6"/>
    <w:rsid w:val="00C76CE8"/>
    <w:rsid w:val="00C8323A"/>
    <w:rsid w:val="00C943FA"/>
    <w:rsid w:val="00C948E2"/>
    <w:rsid w:val="00C9509E"/>
    <w:rsid w:val="00CA363C"/>
    <w:rsid w:val="00CA5BCF"/>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54110"/>
    <w:rsid w:val="00D60EC7"/>
    <w:rsid w:val="00D619AD"/>
    <w:rsid w:val="00D626E6"/>
    <w:rsid w:val="00D738C1"/>
    <w:rsid w:val="00D752F9"/>
    <w:rsid w:val="00D758BF"/>
    <w:rsid w:val="00D77705"/>
    <w:rsid w:val="00D81987"/>
    <w:rsid w:val="00D82483"/>
    <w:rsid w:val="00D94CBE"/>
    <w:rsid w:val="00D96B40"/>
    <w:rsid w:val="00D97C78"/>
    <w:rsid w:val="00D97F7E"/>
    <w:rsid w:val="00DA1409"/>
    <w:rsid w:val="00DB0643"/>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5313"/>
    <w:rsid w:val="00E26206"/>
    <w:rsid w:val="00E26D8B"/>
    <w:rsid w:val="00E27430"/>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16F96"/>
    <w:rsid w:val="00F20BA2"/>
    <w:rsid w:val="00F20DD0"/>
    <w:rsid w:val="00F34A5C"/>
    <w:rsid w:val="00F412B3"/>
    <w:rsid w:val="00F41327"/>
    <w:rsid w:val="00F44C1C"/>
    <w:rsid w:val="00F52B6F"/>
    <w:rsid w:val="00F614A0"/>
    <w:rsid w:val="00F72794"/>
    <w:rsid w:val="00F7478F"/>
    <w:rsid w:val="00F74D2C"/>
    <w:rsid w:val="00F752C7"/>
    <w:rsid w:val="00F81072"/>
    <w:rsid w:val="00F81E08"/>
    <w:rsid w:val="00F926DF"/>
    <w:rsid w:val="00F930E8"/>
    <w:rsid w:val="00F93EA1"/>
    <w:rsid w:val="00FA1405"/>
    <w:rsid w:val="00FB4988"/>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AFE72-ABEF-4819-8844-4A3BCC1C6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402</Words>
  <Characters>799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Engel, Karen</cp:lastModifiedBy>
  <cp:revision>7</cp:revision>
  <cp:lastPrinted>2019-03-08T20:28:00Z</cp:lastPrinted>
  <dcterms:created xsi:type="dcterms:W3CDTF">2022-02-27T20:32:00Z</dcterms:created>
  <dcterms:modified xsi:type="dcterms:W3CDTF">2022-02-27T22:38:00Z</dcterms:modified>
</cp:coreProperties>
</file>